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Position</w:t>
      </w:r>
    </w:p>
    <w:bookmarkStart w:id="21" w:name="X9e515c13dccf6880e3054861a9fd27bcf5c1fed"/>
    <w:p>
      <w:pPr>
        <w:pStyle w:val="Heading1"/>
      </w:pPr>
      <w:r>
        <w:t xml:space="preserve">Internship Application Letter: Financial Analyst Position</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Hiring Manager</w:t>
      </w:r>
      <w:r>
        <w:br/>
      </w:r>
      <w:r>
        <w:t xml:space="preserve">[Company Name]</w:t>
      </w:r>
      <w:r>
        <w:br/>
      </w:r>
      <w:r>
        <w:t xml:space="preserve">Wellington, New Zealand</w:t>
      </w:r>
    </w:p>
    <w:bookmarkStart w:id="20" w:name="X79a20effea49216e6cd0cab5eac1ee9ccf178b7"/>
    <w:p>
      <w:pPr>
        <w:pStyle w:val="Heading2"/>
      </w:pPr>
      <w:r>
        <w:t xml:space="preserve">Subject: Application for Financial Analyst Internship – Enthusiastic Candidate Eager to Contribute to Wellington’s Dynamic Financial Landscape</w:t>
      </w:r>
    </w:p>
    <w:p>
      <w:pPr>
        <w:pStyle w:val="FirstParagraph"/>
      </w:pPr>
      <w:r>
        <w:t xml:space="preserve">Dear Hiring Manager,</w:t>
      </w:r>
    </w:p>
    <w:p>
      <w:pPr>
        <w:pStyle w:val="BodyText"/>
      </w:pPr>
      <w:r>
        <w:t xml:space="preserve">I am writing with immense enthusiasm to express my strong interest in the Financial Analyst Internship position at [Company Name] in Wellington, New Zealand. As a final-year Bachelor of Commerce student specialising in Finance at Victoria University of Wellington, I have meticulously aligned my academic pursuits, technical skills, and professional aspirations with the unique opportunities and rigorous standards of New Zealand’s premier financial hub. This</w:t>
      </w:r>
      <w:r>
        <w:t xml:space="preserve"> </w:t>
      </w:r>
      <w:r>
        <w:rPr>
          <w:bCs/>
          <w:b/>
        </w:rPr>
        <w:t xml:space="preserve">Internship Application Letter</w:t>
      </w:r>
      <w:r>
        <w:t xml:space="preserve"> </w:t>
      </w:r>
      <w:r>
        <w:t xml:space="preserve">serves to formally present my qualifications and profound commitment to contributing meaningfully to your team while immersing myself in the vibrant financial ecosystem of</w:t>
      </w:r>
      <w:r>
        <w:t xml:space="preserve"> </w:t>
      </w:r>
      <w:r>
        <w:rPr>
          <w:bCs/>
          <w:b/>
        </w:rPr>
        <w:t xml:space="preserve">New Zealand Wellington</w:t>
      </w:r>
      <w:r>
        <w:t xml:space="preserve">.</w:t>
      </w:r>
    </w:p>
    <w:p>
      <w:pPr>
        <w:pStyle w:val="BodyText"/>
      </w:pPr>
      <w:r>
        <w:t xml:space="preserve">My academic journey at Victoria University has been defined by a rigorous focus on financial modeling, data analysis, and strategic business decision-making – all directly applicable to the core responsibilities of a Financial Analyst. In my recent capstone project, I developed a comprehensive financial forecasting model for an Auckland-based sustainable energy startup. Utilising Excel advanced functions (including XNPV, XIRR), Python for data scraping from the New Zealand Stock Exchange (NZX), and Power BI for dynamic dashboards, I projected cash flow scenarios under varying regulatory conditions – a critical skill in navigating New Zealand’s evolving financial landscape governed by the Financial Markets Authority (FMA). This project wasn’t just academic; it directly contributed to the startup securing seed funding, demonstrating my ability to translate complex financial data into actionable business insights. My consistent top 10% ranking in Finance courses and proficiency with tools like Bloomberg Terminal (gained through university partnerships) further underscore my technical readiness.</w:t>
      </w:r>
    </w:p>
    <w:p>
      <w:pPr>
        <w:pStyle w:val="BodyText"/>
      </w:pPr>
      <w:r>
        <w:t xml:space="preserve">What truly ignites my passion for this</w:t>
      </w:r>
      <w:r>
        <w:t xml:space="preserve"> </w:t>
      </w:r>
      <w:r>
        <w:rPr>
          <w:bCs/>
          <w:b/>
        </w:rPr>
        <w:t xml:space="preserve">Financial Analyst</w:t>
      </w:r>
      <w:r>
        <w:t xml:space="preserve"> </w:t>
      </w:r>
      <w:r>
        <w:t xml:space="preserve">role is the unparalleled environment of innovation and stability that defines financial services in</w:t>
      </w:r>
      <w:r>
        <w:t xml:space="preserve"> </w:t>
      </w:r>
      <w:r>
        <w:rPr>
          <w:bCs/>
          <w:b/>
        </w:rPr>
        <w:t xml:space="preserve">New Zealand Wellington</w:t>
      </w:r>
      <w:r>
        <w:t xml:space="preserve">. Having grown up in the capital city, I deeply understand its unique position as the nerve centre of New Zealand’s finance sector – home to major banks (ASB, BNZ), central institutions like the Reserve Bank of New Zealand (RBNZ), and burgeoning fintech startups. I am particularly inspired by Wellington’s leadership in sustainable finance initiatives, such as the RBNZ’s climate-related financial disclosures framework and the significant growth of ESG-focused investment products managed by firms based here. This commitment to responsible finance resonates powerfully with my own studies on integrating environmental and social factors into valuation models – a skill I developed through volunteering with the Wellington-based non-profit 'Sustainable Futures NZ', where I audited grant expenditure to optimise community project ROI.</w:t>
      </w:r>
    </w:p>
    <w:p>
      <w:pPr>
        <w:pStyle w:val="BodyText"/>
      </w:pPr>
      <w:r>
        <w:t xml:space="preserve">I am keenly aware that success in this role demands more than technical prowess; it requires cultural intelligence and a genuine connection to Aotearoa’s business ethos. My experiences have equipped me with these essential qualities. For the past two years, I have volunteered as a finance mentor for 'Māori Youth in Business', a Wellington initiative supporting indigenous entrepreneurs. This involved conducting budget workshops tailored to Māori cultural business practices (kaitiakitanga – guardianship), requiring sensitivity, active listening, and clear communication – skills directly transferable to collaborating within your diverse team and understanding the financial needs of various stakeholders within New Zealand’s unique market. Furthermore, I have actively participated in Wellington’s finance community through events hosted by the Institute of Professional Accountants New Zealand (IPANZ) chapter at Victoria University, fostering networks that provide insight into local regulatory nuances and emerging trends.</w:t>
      </w:r>
    </w:p>
    <w:p>
      <w:pPr>
        <w:pStyle w:val="BodyText"/>
      </w:pPr>
      <w:r>
        <w:t xml:space="preserve">My motivation for pursuing this internship stems from a clear vision: to become a financially astute professional who contributes not just to company growth, but to the broader economic resilience of New Zealand. I am particularly drawn to [Company Name]'s reputation for [mention specific company value, project, or news article you found – e.g., "innovative risk assessment frameworks," "commitment to supporting Wellington’s tech ecosystem," or "recent expansion into Pacific financial markets"]. The prospect of learning directly from experienced analysts within your team while contributing to real-world projects addressing challenges like interest rate volatility impacting KiwiSaver funds (a cornerstone of New Zealand's retirement system) or analysing the economic impact of tourism recovery post-pandemic is incredibly compelling. I am eager to apply my skills in financial modelling, data interpretation, and business communication to support these critical objectives within the context of our local market.</w:t>
      </w:r>
    </w:p>
    <w:p>
      <w:pPr>
        <w:pStyle w:val="BodyText"/>
      </w:pPr>
      <w:r>
        <w:t xml:space="preserve">My resume provides further detail on my academic achievements (including relevant coursework: Financial Statement Analysis, Corporate Finance, Econometrics), technical skills (Advanced Excel, Python Pandas &amp; NumPy, Power BI), and volunteer experience. I am confident that my proactive attitude – demonstrated by self-initiated research into the FMA's latest guidance on financial product disclosures last month – combined with my deep respect for New Zealand’s financial traditions and future trajectory, makes me a strong fit for this</w:t>
      </w:r>
      <w:r>
        <w:t xml:space="preserve"> </w:t>
      </w:r>
      <w:r>
        <w:rPr>
          <w:bCs/>
          <w:b/>
        </w:rPr>
        <w:t xml:space="preserve">Financial Analyst</w:t>
      </w:r>
      <w:r>
        <w:t xml:space="preserve"> </w:t>
      </w:r>
      <w:r>
        <w:t xml:space="preserve">internship at your esteemed organisation in Wellington.</w:t>
      </w:r>
    </w:p>
    <w:p>
      <w:pPr>
        <w:pStyle w:val="BodyText"/>
      </w:pPr>
      <w:r>
        <w:t xml:space="preserve">I am incredibly excited about the possibility of contributing to the dynamic financial environment of New Zealand Wellington. I am keen to discuss how my skills, enthusiasm, and local perspective align with [Company Name]'s goals during an interview at your earliest convenience. Thank you for considering my application as part of your search for a dedicated and capable intern. I look forward to the possibility of contributing to the continued success of your team in this pivotal financial centre.</w:t>
      </w:r>
    </w:p>
    <w:p>
      <w:pPr>
        <w:pStyle w:val="BodyText"/>
      </w:pPr>
      <w:r>
        <w:t xml:space="preserve">Sincerely,</w:t>
      </w:r>
    </w:p>
    <w:p>
      <w:pPr>
        <w:pStyle w:val="BodyText"/>
      </w:pPr>
      <w:r>
        <w:t xml:space="preserve">[Your Full Name]</w:t>
      </w:r>
      <w:r>
        <w:br/>
      </w:r>
      <w:r>
        <w:t xml:space="preserve">[Your Student ID, if applicable]</w:t>
      </w:r>
      <w:r>
        <w:br/>
      </w:r>
      <w:r>
        <w:t xml:space="preserve">[Your Email Address]</w:t>
      </w:r>
      <w:r>
        <w:br/>
      </w:r>
      <w:r>
        <w:t xml:space="preserve">[Your Phone Number - Including New Zealand Country Code +64]</w:t>
      </w:r>
      <w:r>
        <w:br/>
      </w:r>
      <w:r>
        <w:t xml:space="preserve">[Link to LinkedIn Profile or Portfolio (Optiona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nancial Analyst Position</dc:title>
  <dc:creator/>
  <dc:language>en</dc:language>
  <cp:keywords/>
  <dcterms:created xsi:type="dcterms:W3CDTF">2026-07-24T07:16:16Z</dcterms:created>
  <dcterms:modified xsi:type="dcterms:W3CDTF">2026-07-24T07:16:16Z</dcterms:modified>
</cp:coreProperties>
</file>

<file path=docProps/custom.xml><?xml version="1.0" encoding="utf-8"?>
<Properties xmlns="http://schemas.openxmlformats.org/officeDocument/2006/custom-properties" xmlns:vt="http://schemas.openxmlformats.org/officeDocument/2006/docPropsVTypes"/>
</file>